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831f8b4e0774cf11bc1ae77c618d481587fff86"/>
    <w:p>
      <w:pPr>
        <w:pStyle w:val="Heading1"/>
      </w:pPr>
      <w:r>
        <w:t xml:space="preserve">Cover Letter for Diplomat Position in Qatar Doha</w:t>
      </w:r>
    </w:p>
    <w:p>
      <w:pPr>
        <w:pStyle w:val="FirstParagraph"/>
      </w:pPr>
      <w:r>
        <w:t xml:space="preserve">Dear [Hiring Manager's Name],</w:t>
      </w:r>
    </w:p>
    <w:p>
      <w:pPr>
        <w:pStyle w:val="BodyText"/>
      </w:pPr>
      <w:r>
        <w:t xml:space="preserve">I am writing to express my enthusiastic interest in the Diplomat position at the Embassy of [Your Country] in Qatar Doha. With a profound understanding of international relations, cross-cultural communication, and a passion for fostering diplomatic ties, I am eager to contribute my expertise to strengthen the collaborative efforts between our nations. Qatar Doha, as a global hub for diplomacy and cultural exchange, represents an ideal environment for me to apply my professional background and commitment to advancing mutual respect and cooperation.</w:t>
      </w:r>
    </w:p>
    <w:bookmarkStart w:id="20" w:name="X84a41cedd472fb98b808b064173545a84a3a28c"/>
    <w:p>
      <w:pPr>
        <w:pStyle w:val="Heading2"/>
      </w:pPr>
      <w:r>
        <w:t xml:space="preserve">Why Diplomat? A Commitment to Global Engagement</w:t>
      </w:r>
    </w:p>
    <w:p>
      <w:pPr>
        <w:pStyle w:val="FirstParagraph"/>
      </w:pPr>
      <w:r>
        <w:t xml:space="preserve">The role of a Diplomat transcends mere representation; it is the cornerstone of international dialogue, negotiation, and partnership. As a dedicated professional in this field, I have consistently sought opportunities to bridge cultural divides and promote shared goals. My academic training in Political Science and International Relations, combined with hands-on experience in diplomatic missions across multiple regions, has equipped me with the skills necessary to navigate complex geopolitical landscapes. Whether it is facilitating multilateral agreements or fostering people-to-people connections, I view diplomacy as a dynamic force that shapes the future of global cooperation.</w:t>
      </w:r>
    </w:p>
    <w:p>
      <w:pPr>
        <w:pStyle w:val="BodyText"/>
      </w:pPr>
      <w:r>
        <w:t xml:space="preserve">In Qatar Doha, where international organizations like the Qatar Foundation and institutions such as the Doha International Conference Center play pivotal roles in global discourse, the importance of a skilled Diplomat is magnified. My ability to analyze geopolitical trends, engage with diverse stakeholders, and communicate effectively across languages and cultures aligns seamlessly with the demands of this position. I am particularly drawn to Qatar’s strategic vision for regional stability and its emphasis on innovation, which resonates deeply with my own professional values.</w:t>
      </w:r>
    </w:p>
    <w:bookmarkEnd w:id="20"/>
    <w:bookmarkStart w:id="21" w:name="experience-in-diplomatic-engagement"/>
    <w:p>
      <w:pPr>
        <w:pStyle w:val="Heading2"/>
      </w:pPr>
      <w:r>
        <w:t xml:space="preserve">Experience in Diplomatic Engagement</w:t>
      </w:r>
    </w:p>
    <w:p>
      <w:pPr>
        <w:pStyle w:val="FirstParagraph"/>
      </w:pPr>
      <w:r>
        <w:t xml:space="preserve">Over the past [X years], I have worked in various diplomatic capacities, including roles as a [Your Previous Position] at [Previous Embassy/Organization]. My responsibilities included managing bilateral relations, organizing cultural exchange programs, and representing my country’s interests in international forums. One of my most impactful projects involved coordinating a multilateral initiative to address climate change in the Middle East, which required collaboration with governments, NGOs, and private sector leaders. This experience underscored the importance of diplomacy as a tool for solving global challenges while respecting local contexts.</w:t>
      </w:r>
    </w:p>
    <w:p>
      <w:pPr>
        <w:pStyle w:val="BodyText"/>
      </w:pPr>
      <w:r>
        <w:t xml:space="preserve">My proficiency in [Languages] and my fluency in [Additional Languages] enable me to engage directly with stakeholders across Qatar Doha’s diverse population. I have also led teams in drafting policy papers, conducting feasibility studies, and executing outreach campaigns that have strengthened partnerships between our country and host nations. These experiences have honed my ability to balance strategic objectives with the nuances of cultural sensitivity, ensuring that every diplomatic effort is both effective and inclusive.</w:t>
      </w:r>
    </w:p>
    <w:bookmarkEnd w:id="21"/>
    <w:bookmarkStart w:id="22" w:name="Xa6e6f7a1969eb47b4bcf5f36fab00e0bfd95455"/>
    <w:p>
      <w:pPr>
        <w:pStyle w:val="Heading2"/>
      </w:pPr>
      <w:r>
        <w:t xml:space="preserve">Qatar Doha: A Unique Opportunity for Diplomatic Leadership</w:t>
      </w:r>
    </w:p>
    <w:p>
      <w:pPr>
        <w:pStyle w:val="FirstParagraph"/>
      </w:pPr>
      <w:r>
        <w:t xml:space="preserve">The opportunity to serve as a Diplomat in Qatar Doha is particularly meaningful to me. Qatar, as a nation committed to innovation, sustainability, and regional leadership, offers an unparalleled platform for advancing global initiatives. The country’s role in hosting major international events such as the FIFA World Cup 2022 and its investments in education and research through institutions like Education City highlight its vision for a connected, forward-thinking future. I am inspired by Qatar’s commitment to fostering dialogue among nations, a principle that aligns with my own belief in the power of diplomacy to drive positive change.</w:t>
      </w:r>
    </w:p>
    <w:p>
      <w:pPr>
        <w:pStyle w:val="BodyText"/>
      </w:pPr>
      <w:r>
        <w:t xml:space="preserve">Qatar Doha’s unique position as a bridge between the Middle East, Africa, and Asia makes it an ideal location for addressing pressing global issues. From economic collaboration to humanitarian efforts, the city’s dynamic environment offers endless opportunities for impactful work. I am particularly interested in contributing to initiatives that promote regional stability, such as conflict resolution in neighboring states or advancing sustainable development goals through international partnerships. My background in [specific area, e.g., energy diplomacy, trade negotiations] would allow me to actively participate in these efforts while respecting the cultural and political dynamics of the region.</w:t>
      </w:r>
    </w:p>
    <w:bookmarkEnd w:id="22"/>
    <w:bookmarkStart w:id="23" w:name="why-i-am-the-right-candidate"/>
    <w:p>
      <w:pPr>
        <w:pStyle w:val="Heading2"/>
      </w:pPr>
      <w:r>
        <w:t xml:space="preserve">Why I Am the Right Candidate</w:t>
      </w:r>
    </w:p>
    <w:p>
      <w:pPr>
        <w:pStyle w:val="FirstParagraph"/>
      </w:pPr>
      <w:r>
        <w:t xml:space="preserve">My professional journey has been defined by a steadfast dedication to diplomacy as a means of building trust and fostering collaboration. I possess strong analytical skills, enabling me to assess complex situations and develop strategies that align with long-term objectives. My ability to work under pressure, adapt to evolving circumstances, and maintain composure in high-stakes environments is further enhanced by my experience in crisis management and emergency response protocols.</w:t>
      </w:r>
    </w:p>
    <w:p>
      <w:pPr>
        <w:pStyle w:val="BodyText"/>
      </w:pPr>
      <w:r>
        <w:t xml:space="preserve">Moreover, I bring a deep appreciation for the cultural richness of Qatar Doha. Having studied the region’s history, traditions, and social structures, I am prepared to engage with local communities in a manner that reflects respect and understanding. My commitment to continuous learning ensures that I stay informed about global developments while remaining grounded in the values of integrity, transparency, and service.</w:t>
      </w:r>
    </w:p>
    <w:bookmarkEnd w:id="23"/>
    <w:bookmarkStart w:id="24" w:name="conclusion"/>
    <w:p>
      <w:pPr>
        <w:pStyle w:val="Heading2"/>
      </w:pPr>
      <w:r>
        <w:t xml:space="preserve">Conclusion</w:t>
      </w:r>
    </w:p>
    <w:p>
      <w:pPr>
        <w:pStyle w:val="FirstParagraph"/>
      </w:pPr>
      <w:r>
        <w:t xml:space="preserve">In conclusion, I am confident that my skills, experience, and passion for diplomacy make me an ideal candidate for this role. I am eager to contribute to the Embassy of [Your Country] in Qatar Doha by advancing our shared goals of mutual respect, collaboration, and global progress. Thank you for considering my application. I would welcome the opportunity to discuss how my background aligns with the needs of your team and how I can contribute to strengthening the diplomatic ties between our nation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Qatar Doha</dc:title>
  <dc:creator/>
  <dc:language>en</dc:language>
  <cp:keywords/>
  <dcterms:created xsi:type="dcterms:W3CDTF">2025-12-10T17:28:40Z</dcterms:created>
  <dcterms:modified xsi:type="dcterms:W3CDTF">2025-12-10T17:28:40Z</dcterms:modified>
</cp:coreProperties>
</file>

<file path=docProps/custom.xml><?xml version="1.0" encoding="utf-8"?>
<Properties xmlns="http://schemas.openxmlformats.org/officeDocument/2006/custom-properties" xmlns:vt="http://schemas.openxmlformats.org/officeDocument/2006/docPropsVTypes"/>
</file>